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5FCB5" w14:textId="77777777" w:rsidR="0033432F" w:rsidRPr="00507862" w:rsidRDefault="00E54A32" w:rsidP="0033432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020 </w:t>
      </w:r>
      <w:r w:rsidR="0033432F" w:rsidRPr="00507862">
        <w:rPr>
          <w:rFonts w:ascii="Arial" w:hAnsi="Arial" w:cs="Arial"/>
          <w:b/>
        </w:rPr>
        <w:t>Track Session Submission Form</w:t>
      </w:r>
    </w:p>
    <w:p w14:paraId="335C61C7" w14:textId="77777777" w:rsidR="0033432F" w:rsidRDefault="0033432F" w:rsidP="0033432F">
      <w:pPr>
        <w:rPr>
          <w:rFonts w:ascii="Arial" w:hAnsi="Arial" w:cs="Arial"/>
          <w:sz w:val="20"/>
          <w:szCs w:val="20"/>
        </w:rPr>
      </w:pPr>
    </w:p>
    <w:p w14:paraId="7A1FE7B5" w14:textId="77777777" w:rsidR="0033432F" w:rsidRDefault="0033432F" w:rsidP="0033432F">
      <w:pPr>
        <w:rPr>
          <w:rFonts w:ascii="Arial" w:hAnsi="Arial" w:cs="Arial"/>
          <w:b/>
          <w:sz w:val="20"/>
          <w:szCs w:val="20"/>
        </w:rPr>
      </w:pPr>
    </w:p>
    <w:p w14:paraId="3508F17B" w14:textId="3D3A6E38" w:rsidR="0033432F" w:rsidRPr="000E6FA6" w:rsidRDefault="0033432F" w:rsidP="0033432F">
      <w:pPr>
        <w:rPr>
          <w:rFonts w:ascii="Arial" w:hAnsi="Arial" w:cs="Arial"/>
          <w:bCs/>
          <w:sz w:val="20"/>
          <w:szCs w:val="20"/>
        </w:rPr>
      </w:pPr>
      <w:r w:rsidRPr="00D5252F">
        <w:rPr>
          <w:rFonts w:ascii="Arial" w:hAnsi="Arial" w:cs="Arial"/>
          <w:b/>
          <w:sz w:val="22"/>
          <w:szCs w:val="22"/>
        </w:rPr>
        <w:t>Session Title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347F7C">
        <w:rPr>
          <w:rFonts w:ascii="Arial" w:hAnsi="Arial" w:cs="Arial"/>
          <w:bCs/>
          <w:sz w:val="22"/>
          <w:szCs w:val="22"/>
        </w:rPr>
        <w:t>Challenges and o</w:t>
      </w:r>
      <w:r w:rsidR="000E6FA6" w:rsidRPr="000E6FA6">
        <w:rPr>
          <w:rFonts w:ascii="Arial" w:hAnsi="Arial" w:cs="Arial"/>
          <w:bCs/>
          <w:sz w:val="22"/>
          <w:szCs w:val="22"/>
        </w:rPr>
        <w:t>pportunities for Agricultural and Applied Economi</w:t>
      </w:r>
      <w:r w:rsidR="00B00B11">
        <w:rPr>
          <w:rFonts w:ascii="Arial" w:hAnsi="Arial" w:cs="Arial"/>
          <w:bCs/>
          <w:sz w:val="22"/>
          <w:szCs w:val="22"/>
        </w:rPr>
        <w:t>sts</w:t>
      </w:r>
      <w:r w:rsidR="000E6FA6" w:rsidRPr="000E6FA6">
        <w:rPr>
          <w:rFonts w:ascii="Arial" w:hAnsi="Arial" w:cs="Arial"/>
          <w:bCs/>
          <w:sz w:val="22"/>
          <w:szCs w:val="22"/>
        </w:rPr>
        <w:t xml:space="preserve"> in </w:t>
      </w:r>
      <w:r w:rsidR="005F2647">
        <w:rPr>
          <w:rFonts w:ascii="Arial" w:hAnsi="Arial" w:cs="Arial"/>
          <w:bCs/>
          <w:sz w:val="22"/>
          <w:szCs w:val="22"/>
        </w:rPr>
        <w:t>Agribusiness</w:t>
      </w:r>
    </w:p>
    <w:p w14:paraId="3324D6B9" w14:textId="77777777" w:rsidR="0033432F" w:rsidRPr="000E6FA6" w:rsidRDefault="0033432F" w:rsidP="0033432F">
      <w:pPr>
        <w:rPr>
          <w:rFonts w:ascii="Arial" w:hAnsi="Arial" w:cs="Arial"/>
          <w:bCs/>
          <w:sz w:val="20"/>
          <w:szCs w:val="20"/>
        </w:rPr>
      </w:pPr>
    </w:p>
    <w:p w14:paraId="00C4BF57" w14:textId="4A63B1B9" w:rsidR="0033432F" w:rsidRDefault="0033432F" w:rsidP="0033432F">
      <w:pPr>
        <w:rPr>
          <w:rFonts w:ascii="Arial" w:hAnsi="Arial" w:cs="Arial"/>
          <w:sz w:val="20"/>
          <w:szCs w:val="20"/>
        </w:rPr>
      </w:pPr>
      <w:r w:rsidRPr="00D5252F">
        <w:rPr>
          <w:rFonts w:ascii="Arial" w:hAnsi="Arial" w:cs="Arial"/>
          <w:b/>
          <w:sz w:val="22"/>
          <w:szCs w:val="22"/>
        </w:rPr>
        <w:t>Session Organizer Name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0E6FA6">
        <w:rPr>
          <w:rFonts w:ascii="Arial" w:hAnsi="Arial" w:cs="Arial"/>
          <w:b/>
          <w:sz w:val="20"/>
          <w:szCs w:val="20"/>
        </w:rPr>
        <w:t xml:space="preserve"> </w:t>
      </w:r>
      <w:r w:rsidR="000E6FA6" w:rsidRPr="000E6FA6">
        <w:rPr>
          <w:rFonts w:ascii="Arial" w:hAnsi="Arial" w:cs="Arial"/>
          <w:bCs/>
          <w:sz w:val="20"/>
          <w:szCs w:val="20"/>
        </w:rPr>
        <w:t>Carlos Fontanilla, Logan Britton</w:t>
      </w:r>
    </w:p>
    <w:p w14:paraId="16ED1A77" w14:textId="6C248854" w:rsidR="0033432F" w:rsidRPr="0033432F" w:rsidRDefault="0033432F" w:rsidP="0033432F">
      <w:pPr>
        <w:rPr>
          <w:rFonts w:ascii="Arial" w:hAnsi="Arial" w:cs="Arial"/>
          <w:sz w:val="20"/>
          <w:szCs w:val="20"/>
        </w:rPr>
      </w:pPr>
      <w:r w:rsidRPr="00D5252F">
        <w:rPr>
          <w:rFonts w:ascii="Arial" w:hAnsi="Arial" w:cs="Arial"/>
          <w:b/>
          <w:sz w:val="22"/>
          <w:szCs w:val="22"/>
        </w:rPr>
        <w:t>Session Organizer Email:</w:t>
      </w:r>
      <w:r>
        <w:rPr>
          <w:rFonts w:ascii="Arial" w:hAnsi="Arial" w:cs="Arial"/>
          <w:b/>
          <w:sz w:val="20"/>
          <w:szCs w:val="20"/>
        </w:rPr>
        <w:t xml:space="preserve"> </w:t>
      </w:r>
      <w:hyperlink r:id="rId7" w:history="1">
        <w:r w:rsidR="00D52C24" w:rsidRPr="00445A29">
          <w:rPr>
            <w:rStyle w:val="Hyperlink"/>
            <w:rFonts w:ascii="Arial" w:hAnsi="Arial" w:cs="Arial"/>
            <w:bCs/>
            <w:sz w:val="20"/>
            <w:szCs w:val="20"/>
          </w:rPr>
          <w:t>cfontani@purdue.edu</w:t>
        </w:r>
      </w:hyperlink>
      <w:r w:rsidR="00D52C24">
        <w:rPr>
          <w:rFonts w:ascii="Arial" w:hAnsi="Arial" w:cs="Arial"/>
          <w:bCs/>
          <w:sz w:val="20"/>
          <w:szCs w:val="20"/>
        </w:rPr>
        <w:t>,</w:t>
      </w:r>
      <w:r w:rsidR="0059233A" w:rsidRPr="0059233A">
        <w:rPr>
          <w:rFonts w:ascii="Arial" w:hAnsi="Arial" w:cs="Arial"/>
          <w:bCs/>
          <w:sz w:val="20"/>
          <w:szCs w:val="20"/>
        </w:rPr>
        <w:t xml:space="preserve"> </w:t>
      </w:r>
      <w:hyperlink r:id="rId8" w:history="1">
        <w:r w:rsidR="00C41F09" w:rsidRPr="00445A29">
          <w:rPr>
            <w:rStyle w:val="Hyperlink"/>
            <w:rFonts w:ascii="Arial" w:hAnsi="Arial" w:cs="Arial"/>
            <w:bCs/>
            <w:sz w:val="20"/>
            <w:szCs w:val="20"/>
          </w:rPr>
          <w:t>logan.britton@okstate.edu</w:t>
        </w:r>
      </w:hyperlink>
      <w:r w:rsidR="00C41F09">
        <w:rPr>
          <w:rFonts w:ascii="Arial" w:hAnsi="Arial" w:cs="Arial"/>
          <w:bCs/>
          <w:sz w:val="20"/>
          <w:szCs w:val="20"/>
        </w:rPr>
        <w:t xml:space="preserve"> </w:t>
      </w:r>
    </w:p>
    <w:p w14:paraId="211D0101" w14:textId="77777777" w:rsidR="0033432F" w:rsidRDefault="0033432F" w:rsidP="0033432F">
      <w:pPr>
        <w:rPr>
          <w:rFonts w:ascii="Arial" w:hAnsi="Arial" w:cs="Arial"/>
          <w:sz w:val="20"/>
          <w:szCs w:val="20"/>
        </w:rPr>
      </w:pPr>
    </w:p>
    <w:p w14:paraId="70BC4410" w14:textId="6F0C19A3" w:rsidR="0033432F" w:rsidRPr="0033432F" w:rsidRDefault="0033432F" w:rsidP="0033432F">
      <w:pPr>
        <w:rPr>
          <w:rFonts w:ascii="Arial" w:hAnsi="Arial" w:cs="Arial"/>
          <w:sz w:val="20"/>
          <w:szCs w:val="20"/>
        </w:rPr>
      </w:pPr>
      <w:r w:rsidRPr="00D5252F">
        <w:rPr>
          <w:rFonts w:ascii="Arial" w:hAnsi="Arial" w:cs="Arial"/>
          <w:b/>
          <w:sz w:val="22"/>
          <w:szCs w:val="22"/>
        </w:rPr>
        <w:t>Sponsoring Section(s)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0E6FA6" w:rsidRPr="000E6FA6">
        <w:rPr>
          <w:rFonts w:ascii="Arial" w:hAnsi="Arial" w:cs="Arial"/>
          <w:bCs/>
          <w:sz w:val="20"/>
          <w:szCs w:val="20"/>
        </w:rPr>
        <w:t>GSS</w:t>
      </w:r>
      <w:r w:rsidR="00BC75D7">
        <w:rPr>
          <w:rFonts w:ascii="Arial" w:hAnsi="Arial" w:cs="Arial"/>
          <w:bCs/>
          <w:sz w:val="20"/>
          <w:szCs w:val="20"/>
        </w:rPr>
        <w:t xml:space="preserve"> - AEM</w:t>
      </w:r>
    </w:p>
    <w:p w14:paraId="018C00F5" w14:textId="77777777" w:rsidR="0033432F" w:rsidRDefault="0033432F" w:rsidP="0033432F">
      <w:pPr>
        <w:rPr>
          <w:rFonts w:ascii="Arial" w:hAnsi="Arial" w:cs="Arial"/>
          <w:sz w:val="20"/>
          <w:szCs w:val="20"/>
        </w:rPr>
      </w:pPr>
    </w:p>
    <w:p w14:paraId="730D587E" w14:textId="1E5E6EBE" w:rsidR="0033432F" w:rsidRDefault="0033432F" w:rsidP="0033432F">
      <w:pPr>
        <w:rPr>
          <w:rFonts w:ascii="Arial" w:hAnsi="Arial" w:cs="Arial"/>
          <w:sz w:val="20"/>
          <w:szCs w:val="20"/>
        </w:rPr>
      </w:pPr>
      <w:r w:rsidRPr="00D5252F">
        <w:rPr>
          <w:rFonts w:ascii="Arial" w:hAnsi="Arial" w:cs="Arial"/>
          <w:b/>
          <w:sz w:val="22"/>
          <w:szCs w:val="22"/>
        </w:rPr>
        <w:t>Session Format:</w:t>
      </w:r>
      <w:r>
        <w:rPr>
          <w:rFonts w:ascii="Arial" w:hAnsi="Arial" w:cs="Arial"/>
          <w:sz w:val="20"/>
          <w:szCs w:val="20"/>
        </w:rPr>
        <w:t xml:space="preserve"> </w:t>
      </w:r>
      <w:r w:rsidR="005E0657">
        <w:rPr>
          <w:rFonts w:ascii="Arial" w:hAnsi="Arial" w:cs="Arial"/>
          <w:sz w:val="20"/>
          <w:szCs w:val="20"/>
        </w:rPr>
        <w:t xml:space="preserve">Presentations with </w:t>
      </w:r>
      <w:r w:rsidR="009A549A">
        <w:rPr>
          <w:rFonts w:ascii="Arial" w:hAnsi="Arial" w:cs="Arial"/>
          <w:sz w:val="20"/>
          <w:szCs w:val="20"/>
        </w:rPr>
        <w:t>M</w:t>
      </w:r>
      <w:r w:rsidR="005E0657">
        <w:rPr>
          <w:rFonts w:ascii="Arial" w:hAnsi="Arial" w:cs="Arial"/>
          <w:sz w:val="20"/>
          <w:szCs w:val="20"/>
        </w:rPr>
        <w:t>oderator</w:t>
      </w:r>
    </w:p>
    <w:p w14:paraId="6208E165" w14:textId="77777777" w:rsidR="0033432F" w:rsidRDefault="0033432F" w:rsidP="0033432F">
      <w:pPr>
        <w:rPr>
          <w:rFonts w:ascii="Arial" w:hAnsi="Arial" w:cs="Arial"/>
          <w:sz w:val="20"/>
          <w:szCs w:val="20"/>
        </w:rPr>
      </w:pPr>
    </w:p>
    <w:p w14:paraId="09BBBC3B" w14:textId="77777777" w:rsidR="0033432F" w:rsidRPr="0033432F" w:rsidRDefault="0033432F" w:rsidP="0033432F">
      <w:pPr>
        <w:rPr>
          <w:rFonts w:ascii="Arial" w:hAnsi="Arial" w:cs="Arial"/>
          <w:noProof/>
          <w:sz w:val="20"/>
          <w:szCs w:val="20"/>
        </w:rPr>
      </w:pPr>
      <w:r w:rsidRPr="00D5252F">
        <w:rPr>
          <w:rFonts w:ascii="Arial" w:hAnsi="Arial" w:cs="Arial"/>
          <w:b/>
          <w:sz w:val="22"/>
          <w:szCs w:val="22"/>
        </w:rPr>
        <w:t>Session Description</w:t>
      </w:r>
      <w:r>
        <w:rPr>
          <w:rFonts w:ascii="Arial" w:hAnsi="Arial" w:cs="Arial"/>
          <w:b/>
          <w:sz w:val="22"/>
          <w:szCs w:val="22"/>
        </w:rPr>
        <w:t xml:space="preserve"> (140 words or less)</w:t>
      </w:r>
      <w:r w:rsidRPr="00D5252F">
        <w:rPr>
          <w:rFonts w:ascii="Arial" w:hAnsi="Arial" w:cs="Arial"/>
          <w:b/>
          <w:sz w:val="22"/>
          <w:szCs w:val="22"/>
        </w:rPr>
        <w:t>: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230E36D" w14:textId="77777777" w:rsidR="0033432F" w:rsidRDefault="0033432F" w:rsidP="0033432F">
      <w:pPr>
        <w:rPr>
          <w:rFonts w:ascii="Arial" w:hAnsi="Arial" w:cs="Arial"/>
          <w:noProof/>
          <w:sz w:val="20"/>
          <w:szCs w:val="20"/>
        </w:rPr>
      </w:pPr>
    </w:p>
    <w:p w14:paraId="3DDADF04" w14:textId="032F44BB" w:rsidR="0033432F" w:rsidRPr="0091722F" w:rsidRDefault="005F2647" w:rsidP="0033432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>Agriculture and related products contribute</w:t>
      </w:r>
      <w:r w:rsidR="007C1872">
        <w:rPr>
          <w:rFonts w:ascii="Arial" w:hAnsi="Arial" w:cs="Arial"/>
          <w:noProof/>
          <w:sz w:val="20"/>
          <w:szCs w:val="20"/>
        </w:rPr>
        <w:t xml:space="preserve"> with </w:t>
      </w:r>
      <w:r>
        <w:rPr>
          <w:rFonts w:ascii="Arial" w:hAnsi="Arial" w:cs="Arial"/>
          <w:noProof/>
          <w:sz w:val="20"/>
          <w:szCs w:val="20"/>
        </w:rPr>
        <w:t xml:space="preserve">more than </w:t>
      </w:r>
      <w:r w:rsidR="007C1872">
        <w:rPr>
          <w:rFonts w:ascii="Arial" w:hAnsi="Arial" w:cs="Arial"/>
          <w:noProof/>
          <w:sz w:val="20"/>
          <w:szCs w:val="20"/>
        </w:rPr>
        <w:t>400 billion</w:t>
      </w:r>
      <w:r>
        <w:rPr>
          <w:rFonts w:ascii="Arial" w:hAnsi="Arial" w:cs="Arial"/>
          <w:noProof/>
          <w:sz w:val="20"/>
          <w:szCs w:val="20"/>
        </w:rPr>
        <w:t xml:space="preserve"> dollar</w:t>
      </w:r>
      <w:r w:rsidR="007C1872">
        <w:rPr>
          <w:rFonts w:ascii="Arial" w:hAnsi="Arial" w:cs="Arial"/>
          <w:noProof/>
          <w:sz w:val="20"/>
          <w:szCs w:val="20"/>
        </w:rPr>
        <w:t>s</w:t>
      </w:r>
      <w:r>
        <w:rPr>
          <w:rFonts w:ascii="Arial" w:hAnsi="Arial" w:cs="Arial"/>
          <w:noProof/>
          <w:sz w:val="20"/>
          <w:szCs w:val="20"/>
        </w:rPr>
        <w:t xml:space="preserve"> to the US econom</w:t>
      </w:r>
      <w:r w:rsidR="007C1872">
        <w:rPr>
          <w:rFonts w:ascii="Arial" w:hAnsi="Arial" w:cs="Arial"/>
          <w:noProof/>
          <w:sz w:val="20"/>
          <w:szCs w:val="20"/>
        </w:rPr>
        <w:t>y, and generate more</w:t>
      </w:r>
      <w:r w:rsidR="000E35AC">
        <w:rPr>
          <w:rFonts w:ascii="Arial" w:hAnsi="Arial" w:cs="Arial"/>
          <w:noProof/>
          <w:sz w:val="20"/>
          <w:szCs w:val="20"/>
        </w:rPr>
        <w:t xml:space="preserve"> than</w:t>
      </w:r>
      <w:r w:rsidR="007C1872">
        <w:rPr>
          <w:rFonts w:ascii="Arial" w:hAnsi="Arial" w:cs="Arial"/>
          <w:noProof/>
          <w:sz w:val="20"/>
          <w:szCs w:val="20"/>
        </w:rPr>
        <w:t xml:space="preserve"> 5.9 million direct jobs. Th</w:t>
      </w:r>
      <w:r w:rsidR="003B4F4D">
        <w:rPr>
          <w:rFonts w:ascii="Arial" w:hAnsi="Arial" w:cs="Arial"/>
          <w:noProof/>
          <w:sz w:val="20"/>
          <w:szCs w:val="20"/>
        </w:rPr>
        <w:t>ese</w:t>
      </w:r>
      <w:r w:rsidR="007C1872">
        <w:rPr>
          <w:rFonts w:ascii="Arial" w:hAnsi="Arial" w:cs="Arial"/>
          <w:noProof/>
          <w:sz w:val="20"/>
          <w:szCs w:val="20"/>
        </w:rPr>
        <w:t xml:space="preserve"> facts highlight the importance of the agribusiness sector </w:t>
      </w:r>
      <w:r w:rsidR="00E7334D">
        <w:rPr>
          <w:rFonts w:ascii="Arial" w:hAnsi="Arial" w:cs="Arial"/>
          <w:noProof/>
          <w:sz w:val="20"/>
          <w:szCs w:val="20"/>
        </w:rPr>
        <w:t xml:space="preserve">in the Job market. In this track session, we are inviting </w:t>
      </w:r>
      <w:r w:rsidR="00543D71">
        <w:rPr>
          <w:rFonts w:ascii="Arial" w:hAnsi="Arial" w:cs="Arial"/>
          <w:noProof/>
          <w:sz w:val="20"/>
          <w:szCs w:val="20"/>
        </w:rPr>
        <w:t>key players</w:t>
      </w:r>
      <w:r w:rsidR="003B4F4D">
        <w:rPr>
          <w:rFonts w:ascii="Arial" w:hAnsi="Arial" w:cs="Arial"/>
          <w:noProof/>
          <w:sz w:val="20"/>
          <w:szCs w:val="20"/>
        </w:rPr>
        <w:t xml:space="preserve"> </w:t>
      </w:r>
      <w:r w:rsidR="00543D71">
        <w:rPr>
          <w:rFonts w:ascii="Arial" w:hAnsi="Arial" w:cs="Arial"/>
          <w:noProof/>
          <w:sz w:val="20"/>
          <w:szCs w:val="20"/>
        </w:rPr>
        <w:t>from</w:t>
      </w:r>
      <w:r w:rsidR="00E7334D">
        <w:rPr>
          <w:rFonts w:ascii="Arial" w:hAnsi="Arial" w:cs="Arial"/>
          <w:noProof/>
          <w:sz w:val="20"/>
          <w:szCs w:val="20"/>
        </w:rPr>
        <w:t xml:space="preserve"> the agribusiness sector to </w:t>
      </w:r>
      <w:r w:rsidR="003B4F4D">
        <w:rPr>
          <w:rFonts w:ascii="Arial" w:hAnsi="Arial" w:cs="Arial"/>
          <w:noProof/>
          <w:sz w:val="20"/>
          <w:szCs w:val="20"/>
        </w:rPr>
        <w:t>discuss their perspectives of the Agribusiness sector in the medium and long run, oriented to highlight the</w:t>
      </w:r>
      <w:r w:rsidR="00E7334D">
        <w:rPr>
          <w:rFonts w:ascii="Arial" w:hAnsi="Arial" w:cs="Arial"/>
          <w:noProof/>
          <w:sz w:val="20"/>
          <w:szCs w:val="20"/>
        </w:rPr>
        <w:t xml:space="preserve"> career opportunities and challenges for agricultural and applied economists</w:t>
      </w:r>
      <w:r w:rsidR="00543D71">
        <w:rPr>
          <w:rFonts w:ascii="Arial" w:hAnsi="Arial" w:cs="Arial"/>
          <w:noProof/>
          <w:sz w:val="20"/>
          <w:szCs w:val="20"/>
        </w:rPr>
        <w:t xml:space="preserve"> in their organizations</w:t>
      </w:r>
      <w:r w:rsidR="00E7334D">
        <w:rPr>
          <w:rFonts w:ascii="Arial" w:hAnsi="Arial" w:cs="Arial"/>
          <w:noProof/>
          <w:sz w:val="20"/>
          <w:szCs w:val="20"/>
        </w:rPr>
        <w:t xml:space="preserve">. </w:t>
      </w:r>
      <w:r w:rsidR="003B4F4D">
        <w:rPr>
          <w:rFonts w:ascii="Arial" w:hAnsi="Arial" w:cs="Arial"/>
          <w:noProof/>
          <w:sz w:val="20"/>
          <w:szCs w:val="20"/>
        </w:rPr>
        <w:t>Presentation</w:t>
      </w:r>
      <w:r w:rsidR="005E225C">
        <w:rPr>
          <w:rFonts w:ascii="Arial" w:hAnsi="Arial" w:cs="Arial"/>
          <w:noProof/>
          <w:sz w:val="20"/>
          <w:szCs w:val="20"/>
        </w:rPr>
        <w:t>s</w:t>
      </w:r>
      <w:r w:rsidR="003B4F4D">
        <w:rPr>
          <w:rFonts w:ascii="Arial" w:hAnsi="Arial" w:cs="Arial"/>
          <w:noProof/>
          <w:sz w:val="20"/>
          <w:szCs w:val="20"/>
        </w:rPr>
        <w:t xml:space="preserve"> would focus on providing different perspectives on technology, commodity trading, portfol</w:t>
      </w:r>
      <w:r w:rsidR="00865CCF">
        <w:rPr>
          <w:rFonts w:ascii="Arial" w:hAnsi="Arial" w:cs="Arial"/>
          <w:noProof/>
          <w:sz w:val="20"/>
          <w:szCs w:val="20"/>
        </w:rPr>
        <w:t>i</w:t>
      </w:r>
      <w:r w:rsidR="003B4F4D">
        <w:rPr>
          <w:rFonts w:ascii="Arial" w:hAnsi="Arial" w:cs="Arial"/>
          <w:noProof/>
          <w:sz w:val="20"/>
          <w:szCs w:val="20"/>
        </w:rPr>
        <w:t xml:space="preserve">o of investment, </w:t>
      </w:r>
      <w:r w:rsidR="003B4F4D" w:rsidRPr="0091722F">
        <w:rPr>
          <w:rFonts w:ascii="Arial" w:hAnsi="Arial" w:cs="Arial"/>
          <w:noProof/>
          <w:sz w:val="20"/>
          <w:szCs w:val="20"/>
        </w:rPr>
        <w:t>food processin</w:t>
      </w:r>
      <w:r w:rsidR="00091FF2" w:rsidRPr="0091722F">
        <w:rPr>
          <w:rFonts w:ascii="Arial" w:hAnsi="Arial" w:cs="Arial"/>
          <w:noProof/>
          <w:sz w:val="20"/>
          <w:szCs w:val="20"/>
        </w:rPr>
        <w:t>g</w:t>
      </w:r>
      <w:r w:rsidR="003B4F4D" w:rsidRPr="0091722F">
        <w:rPr>
          <w:rFonts w:ascii="Arial" w:hAnsi="Arial" w:cs="Arial"/>
          <w:noProof/>
          <w:sz w:val="20"/>
          <w:szCs w:val="20"/>
        </w:rPr>
        <w:t>, and policy assessment, among others.</w:t>
      </w:r>
      <w:r w:rsidR="00256ED0" w:rsidRPr="0091722F">
        <w:rPr>
          <w:rFonts w:ascii="Arial" w:hAnsi="Arial" w:cs="Arial"/>
          <w:noProof/>
          <w:sz w:val="20"/>
          <w:szCs w:val="20"/>
        </w:rPr>
        <w:t xml:space="preserve"> </w:t>
      </w:r>
    </w:p>
    <w:p w14:paraId="10AA78FE" w14:textId="77777777" w:rsidR="0033432F" w:rsidRPr="00865CCF" w:rsidRDefault="0033432F" w:rsidP="0033432F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76F06842" w14:textId="77777777" w:rsidR="0033432F" w:rsidRPr="0091722F" w:rsidRDefault="0033432F" w:rsidP="0033432F">
      <w:pPr>
        <w:rPr>
          <w:rFonts w:ascii="Arial" w:hAnsi="Arial" w:cs="Arial"/>
          <w:b/>
          <w:sz w:val="20"/>
          <w:szCs w:val="20"/>
          <w:u w:val="single"/>
        </w:rPr>
      </w:pPr>
      <w:r w:rsidRPr="0091722F">
        <w:rPr>
          <w:rFonts w:ascii="Arial" w:hAnsi="Arial" w:cs="Arial"/>
          <w:b/>
          <w:sz w:val="20"/>
          <w:szCs w:val="20"/>
          <w:u w:val="single"/>
        </w:rPr>
        <w:t>Presentation 1</w:t>
      </w:r>
    </w:p>
    <w:p w14:paraId="23BBF1E6" w14:textId="77777777" w:rsidR="0033432F" w:rsidRPr="0091722F" w:rsidRDefault="0033432F" w:rsidP="0033432F">
      <w:pPr>
        <w:rPr>
          <w:rFonts w:ascii="Arial" w:hAnsi="Arial" w:cs="Arial"/>
          <w:sz w:val="20"/>
          <w:szCs w:val="20"/>
        </w:rPr>
      </w:pPr>
    </w:p>
    <w:p w14:paraId="3CC5EA1C" w14:textId="48AC127D" w:rsidR="009C5AD1" w:rsidRPr="0091722F" w:rsidRDefault="009C5AD1" w:rsidP="009C5AD1">
      <w:pPr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Title:  </w:t>
      </w:r>
      <w:r w:rsidR="0091722F" w:rsidRPr="0091722F">
        <w:rPr>
          <w:rFonts w:ascii="Arial" w:hAnsi="Arial" w:cs="Arial"/>
          <w:sz w:val="20"/>
          <w:szCs w:val="20"/>
        </w:rPr>
        <w:t>Using Applied Economics and Research to Inform Business Decision</w:t>
      </w:r>
    </w:p>
    <w:p w14:paraId="0FB2FBA8" w14:textId="77777777" w:rsidR="009C5AD1" w:rsidRPr="0091722F" w:rsidRDefault="009C5AD1" w:rsidP="009C5AD1">
      <w:pPr>
        <w:rPr>
          <w:rFonts w:ascii="Arial" w:hAnsi="Arial" w:cs="Arial"/>
          <w:sz w:val="20"/>
          <w:szCs w:val="20"/>
          <w:u w:val="single"/>
        </w:rPr>
      </w:pPr>
    </w:p>
    <w:p w14:paraId="7C08AB27" w14:textId="77777777" w:rsidR="00FE14AD" w:rsidRPr="0091722F" w:rsidRDefault="009C5AD1" w:rsidP="00FE14AD">
      <w:pPr>
        <w:spacing w:line="220" w:lineRule="exact"/>
        <w:rPr>
          <w:rFonts w:ascii="Arial" w:hAnsi="Arial" w:cs="Arial"/>
          <w:color w:val="1F497D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Presenter/Speaker Name, Affiliation, &amp; Email: </w:t>
      </w:r>
      <w:r w:rsidR="0056484D" w:rsidRPr="0091722F">
        <w:rPr>
          <w:rFonts w:ascii="Arial" w:hAnsi="Arial" w:cs="Arial"/>
          <w:sz w:val="20"/>
          <w:szCs w:val="20"/>
        </w:rPr>
        <w:t>Nathan Kauffman</w:t>
      </w:r>
      <w:r w:rsidRPr="0091722F">
        <w:rPr>
          <w:rFonts w:ascii="Arial" w:hAnsi="Arial" w:cs="Arial"/>
          <w:b/>
          <w:sz w:val="20"/>
          <w:szCs w:val="20"/>
        </w:rPr>
        <w:t xml:space="preserve"> </w:t>
      </w:r>
      <w:r w:rsidRPr="0091722F">
        <w:rPr>
          <w:rFonts w:ascii="Arial" w:hAnsi="Arial" w:cs="Arial"/>
          <w:bCs/>
          <w:sz w:val="20"/>
          <w:szCs w:val="20"/>
        </w:rPr>
        <w:t>(Confirmed)</w:t>
      </w:r>
      <w:r w:rsidR="0056484D" w:rsidRPr="0091722F">
        <w:rPr>
          <w:rFonts w:ascii="Arial" w:hAnsi="Arial" w:cs="Arial"/>
          <w:bCs/>
          <w:sz w:val="20"/>
          <w:szCs w:val="20"/>
        </w:rPr>
        <w:t xml:space="preserve"> / Fed KC</w:t>
      </w:r>
      <w:r w:rsidR="00FE14AD" w:rsidRPr="0091722F">
        <w:rPr>
          <w:rFonts w:ascii="Arial" w:hAnsi="Arial" w:cs="Arial"/>
          <w:bCs/>
          <w:sz w:val="20"/>
          <w:szCs w:val="20"/>
        </w:rPr>
        <w:t xml:space="preserve"> </w:t>
      </w:r>
      <w:hyperlink r:id="rId9" w:history="1">
        <w:r w:rsidR="00FE14AD" w:rsidRPr="0091722F">
          <w:rPr>
            <w:rStyle w:val="Hyperlink"/>
            <w:rFonts w:ascii="Arial" w:hAnsi="Arial" w:cs="Arial"/>
            <w:iCs/>
            <w:color w:val="0563C1"/>
            <w:sz w:val="20"/>
            <w:szCs w:val="20"/>
          </w:rPr>
          <w:t>nathan.kauffman@kc.frb.org</w:t>
        </w:r>
      </w:hyperlink>
    </w:p>
    <w:p w14:paraId="606D1A72" w14:textId="1A0F84CC" w:rsidR="009C5AD1" w:rsidRPr="0091722F" w:rsidRDefault="00FE14AD" w:rsidP="009C5AD1">
      <w:pPr>
        <w:tabs>
          <w:tab w:val="left" w:pos="5250"/>
        </w:tabs>
        <w:rPr>
          <w:rFonts w:ascii="Arial" w:hAnsi="Arial" w:cs="Arial"/>
          <w:bCs/>
          <w:sz w:val="20"/>
          <w:szCs w:val="20"/>
        </w:rPr>
      </w:pPr>
      <w:r w:rsidRPr="0091722F">
        <w:rPr>
          <w:rFonts w:ascii="Arial" w:hAnsi="Arial" w:cs="Arial"/>
          <w:bCs/>
          <w:sz w:val="20"/>
          <w:szCs w:val="20"/>
        </w:rPr>
        <w:t xml:space="preserve"> </w:t>
      </w:r>
      <w:r w:rsidRPr="0091722F">
        <w:rPr>
          <w:rFonts w:ascii="Arial" w:hAnsi="Arial" w:cs="Arial"/>
          <w:bCs/>
          <w:sz w:val="20"/>
          <w:szCs w:val="20"/>
        </w:rPr>
        <w:tab/>
      </w:r>
    </w:p>
    <w:p w14:paraId="100F17FC" w14:textId="77777777" w:rsidR="009C5AD1" w:rsidRPr="0091722F" w:rsidRDefault="009C5AD1" w:rsidP="009C5AD1">
      <w:pPr>
        <w:rPr>
          <w:rFonts w:ascii="Arial" w:hAnsi="Arial" w:cs="Arial"/>
          <w:b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>Presenter Role: Presenter</w:t>
      </w:r>
    </w:p>
    <w:p w14:paraId="6154A3B4" w14:textId="77777777" w:rsidR="009C5AD1" w:rsidRPr="0091722F" w:rsidRDefault="009C5AD1" w:rsidP="0033432F">
      <w:pPr>
        <w:rPr>
          <w:rFonts w:ascii="Arial" w:hAnsi="Arial" w:cs="Arial"/>
          <w:b/>
          <w:sz w:val="20"/>
          <w:szCs w:val="20"/>
          <w:u w:val="single"/>
        </w:rPr>
      </w:pPr>
    </w:p>
    <w:p w14:paraId="69E345FD" w14:textId="77777777" w:rsidR="009C5AD1" w:rsidRPr="0091722F" w:rsidRDefault="009C5AD1" w:rsidP="0033432F">
      <w:pPr>
        <w:rPr>
          <w:rFonts w:ascii="Arial" w:hAnsi="Arial" w:cs="Arial"/>
          <w:b/>
          <w:sz w:val="20"/>
          <w:szCs w:val="20"/>
          <w:u w:val="single"/>
        </w:rPr>
      </w:pPr>
    </w:p>
    <w:p w14:paraId="7C3BCF54" w14:textId="07191FBD" w:rsidR="0033432F" w:rsidRPr="0091722F" w:rsidRDefault="0033432F" w:rsidP="0033432F">
      <w:pPr>
        <w:rPr>
          <w:rFonts w:ascii="Arial" w:hAnsi="Arial" w:cs="Arial"/>
          <w:b/>
          <w:sz w:val="20"/>
          <w:szCs w:val="20"/>
          <w:u w:val="single"/>
        </w:rPr>
      </w:pPr>
      <w:r w:rsidRPr="0091722F">
        <w:rPr>
          <w:rFonts w:ascii="Arial" w:hAnsi="Arial" w:cs="Arial"/>
          <w:b/>
          <w:sz w:val="20"/>
          <w:szCs w:val="20"/>
          <w:u w:val="single"/>
        </w:rPr>
        <w:t>Presentation 2</w:t>
      </w:r>
    </w:p>
    <w:p w14:paraId="2168AC15" w14:textId="479E6597" w:rsidR="009C5AD1" w:rsidRPr="0091722F" w:rsidRDefault="009C5AD1" w:rsidP="0033432F">
      <w:pPr>
        <w:rPr>
          <w:rFonts w:ascii="Arial" w:hAnsi="Arial" w:cs="Arial"/>
          <w:b/>
          <w:sz w:val="20"/>
          <w:szCs w:val="20"/>
        </w:rPr>
      </w:pPr>
    </w:p>
    <w:p w14:paraId="0B0F6A3D" w14:textId="743AEE91" w:rsidR="00505CC6" w:rsidRPr="0091722F" w:rsidRDefault="009C5AD1" w:rsidP="00505CC6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Title: </w:t>
      </w:r>
      <w:r w:rsidR="00505CC6" w:rsidRPr="0091722F">
        <w:rPr>
          <w:rFonts w:ascii="Arial" w:hAnsi="Arial" w:cs="Arial"/>
          <w:sz w:val="20"/>
          <w:szCs w:val="20"/>
        </w:rPr>
        <w:t xml:space="preserve">Making the Transition from Academia to Industry </w:t>
      </w:r>
      <w:r w:rsidRPr="0091722F">
        <w:rPr>
          <w:rFonts w:ascii="Arial" w:hAnsi="Arial" w:cs="Arial"/>
          <w:b/>
          <w:sz w:val="20"/>
          <w:szCs w:val="20"/>
        </w:rPr>
        <w:t xml:space="preserve"> </w:t>
      </w:r>
    </w:p>
    <w:p w14:paraId="07D9B645" w14:textId="77777777" w:rsidR="00505CC6" w:rsidRPr="0091722F" w:rsidRDefault="00505CC6" w:rsidP="00505CC6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sz w:val="20"/>
          <w:szCs w:val="20"/>
        </w:rPr>
        <w:t>Focus on Career opportunities and challenges for Applied Economists in investment management and agricultural finance.</w:t>
      </w:r>
    </w:p>
    <w:p w14:paraId="2D97E9BD" w14:textId="77777777" w:rsidR="009C5AD1" w:rsidRPr="0091722F" w:rsidRDefault="009C5AD1" w:rsidP="009C5AD1">
      <w:pPr>
        <w:rPr>
          <w:rFonts w:ascii="Arial" w:hAnsi="Arial" w:cs="Arial"/>
          <w:sz w:val="20"/>
          <w:szCs w:val="20"/>
          <w:u w:val="single"/>
        </w:rPr>
      </w:pPr>
    </w:p>
    <w:p w14:paraId="31349BC0" w14:textId="3CB2B071" w:rsidR="00505CC6" w:rsidRPr="0091722F" w:rsidRDefault="009C5AD1" w:rsidP="00505CC6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Presenter/Speaker Name, Affiliation, &amp; Email: </w:t>
      </w:r>
      <w:r w:rsidR="00505CC6" w:rsidRPr="0091722F">
        <w:rPr>
          <w:rFonts w:ascii="Arial" w:hAnsi="Arial" w:cs="Arial"/>
          <w:sz w:val="20"/>
          <w:szCs w:val="20"/>
        </w:rPr>
        <w:t xml:space="preserve">Michael </w:t>
      </w:r>
      <w:r w:rsidR="00505CC6" w:rsidRPr="0091722F">
        <w:rPr>
          <w:rStyle w:val="markweqgwx2o6"/>
          <w:rFonts w:ascii="Arial" w:hAnsi="Arial" w:cs="Arial"/>
          <w:sz w:val="20"/>
          <w:szCs w:val="20"/>
        </w:rPr>
        <w:t>Gunderson</w:t>
      </w:r>
      <w:r w:rsidR="00505CC6" w:rsidRPr="0091722F">
        <w:rPr>
          <w:rFonts w:ascii="Arial" w:hAnsi="Arial" w:cs="Arial"/>
          <w:sz w:val="20"/>
          <w:szCs w:val="20"/>
        </w:rPr>
        <w:t xml:space="preserve"> (Confirmed) / MetLife Investment Management </w:t>
      </w:r>
      <w:hyperlink r:id="rId10" w:history="1">
        <w:r w:rsidR="00FE14AD" w:rsidRPr="0091722F">
          <w:rPr>
            <w:rStyle w:val="Hyperlink"/>
            <w:rFonts w:ascii="Arial" w:hAnsi="Arial" w:cs="Arial"/>
            <w:sz w:val="20"/>
            <w:szCs w:val="20"/>
          </w:rPr>
          <w:t>michael.gunderson@metlife.com</w:t>
        </w:r>
      </w:hyperlink>
      <w:r w:rsidR="00505CC6" w:rsidRPr="0091722F">
        <w:rPr>
          <w:rFonts w:ascii="Arial" w:hAnsi="Arial" w:cs="Arial"/>
          <w:sz w:val="20"/>
          <w:szCs w:val="20"/>
        </w:rPr>
        <w:t xml:space="preserve"> </w:t>
      </w:r>
    </w:p>
    <w:p w14:paraId="259A1C43" w14:textId="6CC09204" w:rsidR="00505CC6" w:rsidRPr="0091722F" w:rsidRDefault="00505CC6" w:rsidP="00505CC6">
      <w:pPr>
        <w:tabs>
          <w:tab w:val="left" w:pos="5250"/>
        </w:tabs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sz w:val="20"/>
          <w:szCs w:val="20"/>
        </w:rPr>
        <w:t xml:space="preserve"> </w:t>
      </w:r>
    </w:p>
    <w:p w14:paraId="504B69DD" w14:textId="77777777" w:rsidR="009C5AD1" w:rsidRPr="0091722F" w:rsidRDefault="009C5AD1" w:rsidP="009C5AD1">
      <w:pPr>
        <w:rPr>
          <w:rFonts w:ascii="Arial" w:hAnsi="Arial" w:cs="Arial"/>
          <w:b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>Presenter Role: Presenter</w:t>
      </w:r>
    </w:p>
    <w:p w14:paraId="782918B3" w14:textId="6DE9E6FA" w:rsidR="009C5AD1" w:rsidRPr="0091722F" w:rsidRDefault="009C5AD1" w:rsidP="009C5AD1">
      <w:pPr>
        <w:rPr>
          <w:rFonts w:ascii="Arial" w:hAnsi="Arial" w:cs="Arial"/>
          <w:sz w:val="20"/>
          <w:szCs w:val="20"/>
        </w:rPr>
      </w:pPr>
    </w:p>
    <w:p w14:paraId="414EFC2E" w14:textId="77777777" w:rsidR="00FE14AD" w:rsidRPr="0091722F" w:rsidRDefault="00FE14AD" w:rsidP="009C5AD1">
      <w:pPr>
        <w:rPr>
          <w:rFonts w:ascii="Arial" w:hAnsi="Arial" w:cs="Arial"/>
          <w:sz w:val="20"/>
          <w:szCs w:val="20"/>
        </w:rPr>
      </w:pPr>
    </w:p>
    <w:p w14:paraId="03661D92" w14:textId="1E102F0E" w:rsidR="00FE14AD" w:rsidRPr="0091722F" w:rsidRDefault="00FE14AD" w:rsidP="00FE14AD">
      <w:pPr>
        <w:rPr>
          <w:rFonts w:ascii="Arial" w:hAnsi="Arial" w:cs="Arial"/>
          <w:b/>
          <w:sz w:val="20"/>
          <w:szCs w:val="20"/>
          <w:u w:val="single"/>
        </w:rPr>
      </w:pPr>
      <w:r w:rsidRPr="0091722F">
        <w:rPr>
          <w:rFonts w:ascii="Arial" w:hAnsi="Arial" w:cs="Arial"/>
          <w:b/>
          <w:sz w:val="20"/>
          <w:szCs w:val="20"/>
          <w:u w:val="single"/>
        </w:rPr>
        <w:t>Presentation 3</w:t>
      </w:r>
    </w:p>
    <w:p w14:paraId="7F89127F" w14:textId="77777777" w:rsidR="00FE14AD" w:rsidRPr="0091722F" w:rsidRDefault="00FE14AD" w:rsidP="00FE14AD">
      <w:pPr>
        <w:rPr>
          <w:rFonts w:ascii="Arial" w:hAnsi="Arial" w:cs="Arial"/>
          <w:b/>
          <w:sz w:val="20"/>
          <w:szCs w:val="20"/>
        </w:rPr>
      </w:pPr>
    </w:p>
    <w:p w14:paraId="489795A3" w14:textId="77777777" w:rsidR="00FE14AD" w:rsidRPr="0091722F" w:rsidRDefault="00FE14AD" w:rsidP="00FE14AD">
      <w:pPr>
        <w:rPr>
          <w:rFonts w:ascii="Arial" w:hAnsi="Arial" w:cs="Arial"/>
          <w:b/>
          <w:sz w:val="20"/>
          <w:szCs w:val="20"/>
        </w:rPr>
      </w:pPr>
    </w:p>
    <w:p w14:paraId="7A545FA9" w14:textId="77777777" w:rsidR="00FE14AD" w:rsidRPr="0091722F" w:rsidRDefault="00FE14AD" w:rsidP="00FE14AD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Title: </w:t>
      </w:r>
      <w:r w:rsidRPr="0091722F">
        <w:rPr>
          <w:rFonts w:ascii="Arial" w:hAnsi="Arial" w:cs="Arial"/>
          <w:sz w:val="20"/>
          <w:szCs w:val="20"/>
        </w:rPr>
        <w:t xml:space="preserve">Tips of the Trade: Career Development in Agribusiness </w:t>
      </w:r>
    </w:p>
    <w:p w14:paraId="11E6C13F" w14:textId="4061BEE2" w:rsidR="00FE14AD" w:rsidRPr="0091722F" w:rsidRDefault="00FE14AD" w:rsidP="00FE14AD">
      <w:pPr>
        <w:rPr>
          <w:rFonts w:ascii="Arial" w:hAnsi="Arial" w:cs="Arial"/>
          <w:color w:val="000000" w:themeColor="text1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Presenter/Speaker Name, Affiliation, &amp; Email: </w:t>
      </w:r>
      <w:r w:rsidRPr="0091722F">
        <w:rPr>
          <w:rFonts w:ascii="Arial" w:hAnsi="Arial" w:cs="Arial"/>
          <w:color w:val="000000" w:themeColor="text1"/>
          <w:sz w:val="20"/>
          <w:szCs w:val="20"/>
        </w:rPr>
        <w:t xml:space="preserve">John Newton (Confirmed) / Farm Bureau </w:t>
      </w:r>
      <w:hyperlink r:id="rId11" w:history="1">
        <w:r w:rsidRPr="0091722F">
          <w:rPr>
            <w:rStyle w:val="Hyperlink"/>
            <w:rFonts w:ascii="Arial" w:hAnsi="Arial" w:cs="Arial"/>
            <w:color w:val="0070C0"/>
            <w:sz w:val="20"/>
            <w:szCs w:val="20"/>
          </w:rPr>
          <w:t>jnewton@fb.org</w:t>
        </w:r>
      </w:hyperlink>
    </w:p>
    <w:p w14:paraId="5C904243" w14:textId="77777777" w:rsidR="00FE14AD" w:rsidRPr="0091722F" w:rsidRDefault="00FE14AD" w:rsidP="00FE14AD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254ADCE8" w14:textId="77777777" w:rsidR="00FE14AD" w:rsidRPr="0091722F" w:rsidRDefault="00FE14AD" w:rsidP="00FE14AD">
      <w:pPr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>Presenter Role:</w:t>
      </w:r>
      <w:r w:rsidRPr="0091722F">
        <w:rPr>
          <w:rFonts w:ascii="Arial" w:hAnsi="Arial" w:cs="Arial"/>
          <w:noProof/>
          <w:sz w:val="20"/>
          <w:szCs w:val="20"/>
        </w:rPr>
        <w:t xml:space="preserve"> </w:t>
      </w:r>
      <w:r w:rsidRPr="0091722F">
        <w:rPr>
          <w:rFonts w:ascii="Arial" w:hAnsi="Arial" w:cs="Arial"/>
          <w:b/>
          <w:sz w:val="20"/>
          <w:szCs w:val="20"/>
        </w:rPr>
        <w:t>Presenter</w:t>
      </w:r>
    </w:p>
    <w:p w14:paraId="44097E95" w14:textId="77777777" w:rsidR="00FE14AD" w:rsidRPr="0091722F" w:rsidRDefault="00FE14AD" w:rsidP="00FE14AD">
      <w:pPr>
        <w:rPr>
          <w:rFonts w:ascii="Arial" w:hAnsi="Arial" w:cs="Arial"/>
          <w:sz w:val="20"/>
          <w:szCs w:val="20"/>
        </w:rPr>
      </w:pPr>
    </w:p>
    <w:p w14:paraId="1268530E" w14:textId="4746FB5B" w:rsidR="00FE14AD" w:rsidRPr="0091722F" w:rsidRDefault="00FE14AD" w:rsidP="009C5AD1">
      <w:pPr>
        <w:rPr>
          <w:rFonts w:ascii="Arial" w:hAnsi="Arial" w:cs="Arial"/>
          <w:sz w:val="20"/>
          <w:szCs w:val="20"/>
        </w:rPr>
      </w:pPr>
    </w:p>
    <w:p w14:paraId="7DB5A7CE" w14:textId="7C9CFD5B" w:rsidR="0033432F" w:rsidRPr="0091722F" w:rsidRDefault="0033432F" w:rsidP="0033432F">
      <w:pPr>
        <w:rPr>
          <w:rFonts w:ascii="Arial" w:hAnsi="Arial" w:cs="Arial"/>
          <w:b/>
          <w:sz w:val="20"/>
          <w:szCs w:val="20"/>
          <w:u w:val="single"/>
        </w:rPr>
      </w:pPr>
      <w:r w:rsidRPr="0091722F">
        <w:rPr>
          <w:rFonts w:ascii="Arial" w:hAnsi="Arial" w:cs="Arial"/>
          <w:b/>
          <w:sz w:val="20"/>
          <w:szCs w:val="20"/>
          <w:u w:val="single"/>
        </w:rPr>
        <w:lastRenderedPageBreak/>
        <w:t xml:space="preserve">Presentation </w:t>
      </w:r>
      <w:r w:rsidR="00FE14AD" w:rsidRPr="0091722F">
        <w:rPr>
          <w:rFonts w:ascii="Arial" w:hAnsi="Arial" w:cs="Arial"/>
          <w:b/>
          <w:sz w:val="20"/>
          <w:szCs w:val="20"/>
          <w:u w:val="single"/>
        </w:rPr>
        <w:t>4</w:t>
      </w:r>
    </w:p>
    <w:p w14:paraId="3CF37AAE" w14:textId="77777777" w:rsidR="0033432F" w:rsidRPr="0091722F" w:rsidRDefault="0033432F" w:rsidP="0033432F">
      <w:pPr>
        <w:rPr>
          <w:rFonts w:ascii="Arial" w:hAnsi="Arial" w:cs="Arial"/>
          <w:sz w:val="20"/>
          <w:szCs w:val="20"/>
          <w:u w:val="single"/>
        </w:rPr>
      </w:pPr>
    </w:p>
    <w:p w14:paraId="4C7CD2E3" w14:textId="77777777" w:rsidR="009C5AD1" w:rsidRPr="0091722F" w:rsidRDefault="009C5AD1" w:rsidP="009C5AD1">
      <w:pPr>
        <w:rPr>
          <w:rFonts w:ascii="Arial" w:hAnsi="Arial" w:cs="Arial"/>
          <w:sz w:val="20"/>
          <w:szCs w:val="20"/>
          <w:u w:val="single"/>
        </w:rPr>
      </w:pPr>
    </w:p>
    <w:p w14:paraId="6BB32CB9" w14:textId="4FA34C24" w:rsidR="009C5AD1" w:rsidRPr="0091722F" w:rsidRDefault="009C5AD1" w:rsidP="009C5AD1">
      <w:pPr>
        <w:rPr>
          <w:rFonts w:ascii="Arial" w:hAnsi="Arial" w:cs="Arial"/>
          <w:bCs/>
          <w:sz w:val="20"/>
          <w:szCs w:val="20"/>
          <w:u w:val="single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Title: </w:t>
      </w:r>
      <w:r w:rsidR="002D3887" w:rsidRPr="002D3887">
        <w:rPr>
          <w:rFonts w:ascii="Arial" w:hAnsi="Arial" w:cs="Arial"/>
          <w:sz w:val="20"/>
          <w:szCs w:val="20"/>
        </w:rPr>
        <w:t>Employment, Interesting Work and Money: perspectives of a corporate economist</w:t>
      </w:r>
      <w:r w:rsidRPr="0091722F">
        <w:rPr>
          <w:rFonts w:ascii="Arial" w:hAnsi="Arial" w:cs="Arial"/>
          <w:bCs/>
          <w:sz w:val="20"/>
          <w:szCs w:val="20"/>
        </w:rPr>
        <w:tab/>
      </w:r>
    </w:p>
    <w:p w14:paraId="53C7A260" w14:textId="77777777" w:rsidR="009C5AD1" w:rsidRPr="0091722F" w:rsidRDefault="009C5AD1" w:rsidP="009C5AD1">
      <w:pPr>
        <w:rPr>
          <w:rFonts w:ascii="Arial" w:hAnsi="Arial" w:cs="Arial"/>
          <w:sz w:val="20"/>
          <w:szCs w:val="20"/>
        </w:rPr>
      </w:pPr>
    </w:p>
    <w:p w14:paraId="04A2C5A1" w14:textId="3C4FC07A" w:rsidR="002D3887" w:rsidRPr="0091722F" w:rsidRDefault="009C5AD1" w:rsidP="002D3887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Presenter/Speaker Name, Affiliation, &amp; Email: </w:t>
      </w:r>
      <w:r w:rsidR="002D3887">
        <w:rPr>
          <w:rFonts w:ascii="Arial" w:hAnsi="Arial" w:cs="Arial"/>
          <w:sz w:val="20"/>
          <w:szCs w:val="20"/>
        </w:rPr>
        <w:t xml:space="preserve">Michael Zerr </w:t>
      </w:r>
      <w:r w:rsidR="002D3887" w:rsidRPr="0091722F">
        <w:rPr>
          <w:rFonts w:ascii="Arial" w:hAnsi="Arial" w:cs="Arial"/>
          <w:sz w:val="20"/>
          <w:szCs w:val="20"/>
        </w:rPr>
        <w:t xml:space="preserve">(Confirmed) / </w:t>
      </w:r>
      <w:r w:rsidR="002D3887">
        <w:rPr>
          <w:rFonts w:ascii="Arial" w:hAnsi="Arial" w:cs="Arial"/>
          <w:sz w:val="20"/>
          <w:szCs w:val="20"/>
        </w:rPr>
        <w:t>Cargill</w:t>
      </w:r>
      <w:r w:rsidR="002D3887" w:rsidRPr="0091722F">
        <w:rPr>
          <w:rFonts w:ascii="Arial" w:hAnsi="Arial" w:cs="Arial"/>
          <w:sz w:val="20"/>
          <w:szCs w:val="20"/>
        </w:rPr>
        <w:t xml:space="preserve"> </w:t>
      </w:r>
      <w:hyperlink r:id="rId12" w:history="1">
        <w:r w:rsidR="002D3887" w:rsidRPr="00CE078C">
          <w:rPr>
            <w:rStyle w:val="Hyperlink"/>
            <w:rFonts w:ascii="Arial" w:hAnsi="Arial" w:cs="Arial"/>
            <w:sz w:val="20"/>
            <w:szCs w:val="20"/>
          </w:rPr>
          <w:t>Michael_Zerr@cargill.com</w:t>
        </w:r>
      </w:hyperlink>
      <w:r w:rsidR="002D3887">
        <w:rPr>
          <w:rFonts w:ascii="Arial" w:hAnsi="Arial" w:cs="Arial"/>
          <w:sz w:val="20"/>
          <w:szCs w:val="20"/>
        </w:rPr>
        <w:t xml:space="preserve"> </w:t>
      </w:r>
    </w:p>
    <w:p w14:paraId="2CAD2FBE" w14:textId="02540AA6" w:rsidR="009C5AD1" w:rsidRPr="0091722F" w:rsidRDefault="009C5AD1" w:rsidP="009C5AD1">
      <w:pPr>
        <w:rPr>
          <w:rFonts w:ascii="Arial" w:hAnsi="Arial" w:cs="Arial"/>
          <w:sz w:val="20"/>
          <w:szCs w:val="20"/>
        </w:rPr>
      </w:pPr>
    </w:p>
    <w:p w14:paraId="0B0D50F6" w14:textId="77777777" w:rsidR="009C5AD1" w:rsidRPr="0091722F" w:rsidRDefault="009C5AD1" w:rsidP="009C5AD1">
      <w:pPr>
        <w:rPr>
          <w:rFonts w:ascii="Arial" w:hAnsi="Arial" w:cs="Arial"/>
          <w:sz w:val="20"/>
          <w:szCs w:val="20"/>
        </w:rPr>
      </w:pPr>
    </w:p>
    <w:p w14:paraId="18E7A50B" w14:textId="77777777" w:rsidR="009C5AD1" w:rsidRPr="0091722F" w:rsidRDefault="009C5AD1" w:rsidP="009C5AD1">
      <w:pPr>
        <w:rPr>
          <w:rFonts w:ascii="Arial" w:hAnsi="Arial" w:cs="Arial"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>Presenter Role: Presenter</w:t>
      </w:r>
    </w:p>
    <w:p w14:paraId="09B348E7" w14:textId="77777777" w:rsidR="009C5AD1" w:rsidRPr="0091722F" w:rsidRDefault="009C5AD1" w:rsidP="009C5AD1">
      <w:pPr>
        <w:rPr>
          <w:rFonts w:ascii="Arial" w:hAnsi="Arial" w:cs="Arial"/>
          <w:sz w:val="20"/>
          <w:szCs w:val="20"/>
        </w:rPr>
      </w:pPr>
    </w:p>
    <w:p w14:paraId="2429D30F" w14:textId="77777777" w:rsidR="0033432F" w:rsidRPr="0091722F" w:rsidRDefault="0033432F" w:rsidP="0033432F">
      <w:pPr>
        <w:rPr>
          <w:rFonts w:ascii="Arial" w:hAnsi="Arial" w:cs="Arial"/>
          <w:sz w:val="20"/>
          <w:szCs w:val="20"/>
        </w:rPr>
      </w:pPr>
    </w:p>
    <w:p w14:paraId="7392ABD4" w14:textId="77777777" w:rsidR="0033432F" w:rsidRPr="0091722F" w:rsidRDefault="0033432F" w:rsidP="0033432F">
      <w:pPr>
        <w:rPr>
          <w:rFonts w:ascii="Arial" w:hAnsi="Arial" w:cs="Arial"/>
          <w:b/>
          <w:sz w:val="20"/>
          <w:szCs w:val="20"/>
          <w:u w:val="single"/>
        </w:rPr>
      </w:pPr>
      <w:r w:rsidRPr="0091722F">
        <w:rPr>
          <w:rFonts w:ascii="Arial" w:hAnsi="Arial" w:cs="Arial"/>
          <w:b/>
          <w:sz w:val="20"/>
          <w:szCs w:val="20"/>
          <w:u w:val="single"/>
        </w:rPr>
        <w:t>Additional Participants</w:t>
      </w:r>
    </w:p>
    <w:p w14:paraId="5CD6EBDC" w14:textId="77777777" w:rsidR="0033432F" w:rsidRPr="0091722F" w:rsidRDefault="0033432F" w:rsidP="0033432F">
      <w:pPr>
        <w:rPr>
          <w:rFonts w:ascii="Arial" w:hAnsi="Arial" w:cs="Arial"/>
          <w:sz w:val="20"/>
          <w:szCs w:val="20"/>
        </w:rPr>
      </w:pPr>
    </w:p>
    <w:p w14:paraId="3C233CE6" w14:textId="180884BA" w:rsidR="0033432F" w:rsidRPr="0091722F" w:rsidRDefault="0033432F" w:rsidP="0033432F">
      <w:pPr>
        <w:rPr>
          <w:rFonts w:ascii="Arial" w:hAnsi="Arial" w:cs="Arial"/>
          <w:b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Presenter Role: </w:t>
      </w:r>
      <w:r w:rsidR="009A549A" w:rsidRPr="0091722F">
        <w:rPr>
          <w:rFonts w:ascii="Arial" w:hAnsi="Arial" w:cs="Arial"/>
          <w:b/>
          <w:sz w:val="20"/>
          <w:szCs w:val="20"/>
        </w:rPr>
        <w:t>Moderator</w:t>
      </w:r>
    </w:p>
    <w:p w14:paraId="2EE42590" w14:textId="728D3929" w:rsidR="0033432F" w:rsidRPr="0091722F" w:rsidRDefault="0033432F" w:rsidP="0033432F">
      <w:pPr>
        <w:rPr>
          <w:rFonts w:ascii="Arial" w:hAnsi="Arial" w:cs="Arial"/>
          <w:b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Presenter/Speaker Name, Affiliation, &amp; Email: </w:t>
      </w:r>
      <w:r w:rsidR="006D0E6E" w:rsidRPr="0091722F">
        <w:rPr>
          <w:rFonts w:ascii="Arial" w:hAnsi="Arial" w:cs="Arial"/>
          <w:b/>
          <w:sz w:val="20"/>
          <w:szCs w:val="20"/>
        </w:rPr>
        <w:t>Carlos Fontanilla, Purdue University, cfontani@purdue.edu</w:t>
      </w:r>
    </w:p>
    <w:p w14:paraId="4B2967DB" w14:textId="77777777" w:rsidR="00370C2C" w:rsidRPr="0091722F" w:rsidRDefault="00370C2C" w:rsidP="00370C2C">
      <w:pPr>
        <w:rPr>
          <w:rFonts w:ascii="Arial" w:hAnsi="Arial" w:cs="Arial"/>
          <w:b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>Presenter Role: Moderator</w:t>
      </w:r>
    </w:p>
    <w:p w14:paraId="0E820FE2" w14:textId="689D99BA" w:rsidR="00370C2C" w:rsidRPr="0091722F" w:rsidRDefault="00370C2C" w:rsidP="00370C2C">
      <w:pPr>
        <w:rPr>
          <w:rFonts w:ascii="Arial" w:hAnsi="Arial" w:cs="Arial"/>
          <w:b/>
          <w:sz w:val="20"/>
          <w:szCs w:val="20"/>
        </w:rPr>
      </w:pPr>
      <w:r w:rsidRPr="0091722F">
        <w:rPr>
          <w:rFonts w:ascii="Arial" w:hAnsi="Arial" w:cs="Arial"/>
          <w:b/>
          <w:sz w:val="20"/>
          <w:szCs w:val="20"/>
        </w:rPr>
        <w:t xml:space="preserve">Presenter/Speaker Name, Affiliation, &amp; Email: </w:t>
      </w:r>
      <w:r>
        <w:rPr>
          <w:rFonts w:ascii="Arial" w:hAnsi="Arial" w:cs="Arial"/>
          <w:b/>
          <w:sz w:val="20"/>
          <w:szCs w:val="20"/>
        </w:rPr>
        <w:t>Timothy Woods</w:t>
      </w:r>
      <w:r w:rsidRPr="0091722F"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b/>
          <w:sz w:val="20"/>
          <w:szCs w:val="20"/>
        </w:rPr>
        <w:t>Kansas State University</w:t>
      </w:r>
      <w:r w:rsidRPr="0091722F"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b/>
          <w:sz w:val="20"/>
          <w:szCs w:val="20"/>
        </w:rPr>
        <w:t>tim.woods</w:t>
      </w:r>
      <w:r w:rsidRPr="0091722F">
        <w:rPr>
          <w:rFonts w:ascii="Arial" w:hAnsi="Arial" w:cs="Arial"/>
          <w:b/>
          <w:sz w:val="20"/>
          <w:szCs w:val="20"/>
        </w:rPr>
        <w:t>@</w:t>
      </w:r>
      <w:r>
        <w:rPr>
          <w:rFonts w:ascii="Arial" w:hAnsi="Arial" w:cs="Arial"/>
          <w:b/>
          <w:sz w:val="20"/>
          <w:szCs w:val="20"/>
        </w:rPr>
        <w:t>uky</w:t>
      </w:r>
      <w:r w:rsidRPr="0091722F">
        <w:rPr>
          <w:rFonts w:ascii="Arial" w:hAnsi="Arial" w:cs="Arial"/>
          <w:b/>
          <w:sz w:val="20"/>
          <w:szCs w:val="20"/>
        </w:rPr>
        <w:t>.edu</w:t>
      </w:r>
    </w:p>
    <w:p w14:paraId="0181CF45" w14:textId="77777777" w:rsidR="0033432F" w:rsidRPr="0091722F" w:rsidRDefault="0033432F" w:rsidP="0033432F">
      <w:pPr>
        <w:rPr>
          <w:rFonts w:ascii="Arial" w:hAnsi="Arial" w:cs="Arial"/>
          <w:sz w:val="20"/>
          <w:szCs w:val="20"/>
        </w:rPr>
      </w:pPr>
    </w:p>
    <w:p w14:paraId="7D8255BD" w14:textId="77777777" w:rsidR="0091527A" w:rsidRDefault="0091527A"/>
    <w:sectPr w:rsidR="009152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jczNTS1NDIzNLZU0lEKTi0uzszPAykwrQUAzjJyXSwAAAA="/>
  </w:docVars>
  <w:rsids>
    <w:rsidRoot w:val="0033432F"/>
    <w:rsid w:val="00014E1A"/>
    <w:rsid w:val="00020071"/>
    <w:rsid w:val="00091FF2"/>
    <w:rsid w:val="000E35AC"/>
    <w:rsid w:val="000E649D"/>
    <w:rsid w:val="000E6FA6"/>
    <w:rsid w:val="00152AEF"/>
    <w:rsid w:val="001C0F31"/>
    <w:rsid w:val="002153F9"/>
    <w:rsid w:val="00256ED0"/>
    <w:rsid w:val="002D3887"/>
    <w:rsid w:val="0033432F"/>
    <w:rsid w:val="00347F7C"/>
    <w:rsid w:val="00361BB0"/>
    <w:rsid w:val="00370C2C"/>
    <w:rsid w:val="003B4F4D"/>
    <w:rsid w:val="003E6599"/>
    <w:rsid w:val="0043437B"/>
    <w:rsid w:val="00454289"/>
    <w:rsid w:val="00505CC6"/>
    <w:rsid w:val="00515B7F"/>
    <w:rsid w:val="00537230"/>
    <w:rsid w:val="00543D71"/>
    <w:rsid w:val="0056484D"/>
    <w:rsid w:val="005802BC"/>
    <w:rsid w:val="0059233A"/>
    <w:rsid w:val="005A1FE6"/>
    <w:rsid w:val="005E0657"/>
    <w:rsid w:val="005E225C"/>
    <w:rsid w:val="005F2647"/>
    <w:rsid w:val="00635838"/>
    <w:rsid w:val="00660838"/>
    <w:rsid w:val="006D0E6E"/>
    <w:rsid w:val="006E16D3"/>
    <w:rsid w:val="007C1872"/>
    <w:rsid w:val="0085351D"/>
    <w:rsid w:val="00865CCF"/>
    <w:rsid w:val="00874FE8"/>
    <w:rsid w:val="008E2E27"/>
    <w:rsid w:val="0091527A"/>
    <w:rsid w:val="0091722F"/>
    <w:rsid w:val="0093692F"/>
    <w:rsid w:val="0096002C"/>
    <w:rsid w:val="009A549A"/>
    <w:rsid w:val="009C5AD1"/>
    <w:rsid w:val="00A16DE4"/>
    <w:rsid w:val="00A2094A"/>
    <w:rsid w:val="00AA35BC"/>
    <w:rsid w:val="00AD753A"/>
    <w:rsid w:val="00AE6EFF"/>
    <w:rsid w:val="00B00B11"/>
    <w:rsid w:val="00BC75D7"/>
    <w:rsid w:val="00C41F09"/>
    <w:rsid w:val="00C717BD"/>
    <w:rsid w:val="00D21F03"/>
    <w:rsid w:val="00D52C24"/>
    <w:rsid w:val="00D6432C"/>
    <w:rsid w:val="00D84BCB"/>
    <w:rsid w:val="00DC7D08"/>
    <w:rsid w:val="00E118CD"/>
    <w:rsid w:val="00E54A32"/>
    <w:rsid w:val="00E7334D"/>
    <w:rsid w:val="00EF0B10"/>
    <w:rsid w:val="00FE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06469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48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4F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F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35838"/>
    <w:pPr>
      <w:spacing w:before="100" w:beforeAutospacing="1" w:after="100" w:afterAutospacing="1"/>
    </w:pPr>
  </w:style>
  <w:style w:type="character" w:customStyle="1" w:styleId="markweqgwx2o6">
    <w:name w:val="markweqgwx2o6"/>
    <w:basedOn w:val="DefaultParagraphFont"/>
    <w:rsid w:val="00505C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3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9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18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389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00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gan.britton@okstate.edu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cfontani@purdue.edu" TargetMode="External"/><Relationship Id="rId12" Type="http://schemas.openxmlformats.org/officeDocument/2006/relationships/hyperlink" Target="mailto:Michael_Zerr@cargil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newton@fb.org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michael.gunderson@metlife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nathan.kauffman@kc.frb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EA1F80E447B418FA1D47B57B08757" ma:contentTypeVersion="13" ma:contentTypeDescription="Create a new document." ma:contentTypeScope="" ma:versionID="8819ca77793de209c2913ea3d7f6245a">
  <xsd:schema xmlns:xsd="http://www.w3.org/2001/XMLSchema" xmlns:xs="http://www.w3.org/2001/XMLSchema" xmlns:p="http://schemas.microsoft.com/office/2006/metadata/properties" xmlns:ns3="52b0fb0c-40f9-4728-ad06-baa70c6d2cec" xmlns:ns4="0da22d03-a044-4d37-8d61-2e52f45284c7" targetNamespace="http://schemas.microsoft.com/office/2006/metadata/properties" ma:root="true" ma:fieldsID="e76095ca2dc00c66490841cd7b2eda54" ns3:_="" ns4:_="">
    <xsd:import namespace="52b0fb0c-40f9-4728-ad06-baa70c6d2cec"/>
    <xsd:import namespace="0da22d03-a044-4d37-8d61-2e52f45284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0fb0c-40f9-4728-ad06-baa70c6d2c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22d03-a044-4d37-8d61-2e52f45284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C3D487-D073-4973-BA61-AD5FA6782D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0fb0c-40f9-4728-ad06-baa70c6d2cec"/>
    <ds:schemaRef ds:uri="0da22d03-a044-4d37-8d61-2e52f45284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6E8421-CF4D-4DB4-AA8E-F62DFCB7A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ECCC25-E50B-4822-B348-57B9B6E14087}">
  <ds:schemaRefs>
    <ds:schemaRef ds:uri="http://schemas.microsoft.com/office/infopath/2007/PartnerControls"/>
    <ds:schemaRef ds:uri="http://www.w3.org/XML/1998/namespace"/>
    <ds:schemaRef ds:uri="http://purl.org/dc/terms/"/>
    <ds:schemaRef ds:uri="0da22d03-a044-4d37-8d61-2e52f45284c7"/>
    <ds:schemaRef ds:uri="http://schemas.microsoft.com/office/2006/documentManagement/types"/>
    <ds:schemaRef ds:uri="http://schemas.microsoft.com/office/2006/metadata/properties"/>
    <ds:schemaRef ds:uri="http://purl.org/dc/dcmitype/"/>
    <ds:schemaRef ds:uri="52b0fb0c-40f9-4728-ad06-baa70c6d2cec"/>
    <ds:schemaRef ds:uri="http://purl.org/dc/elements/1.1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Fontanilla Diaz, Carlos Andres</cp:lastModifiedBy>
  <cp:revision>6</cp:revision>
  <dcterms:created xsi:type="dcterms:W3CDTF">2020-06-11T05:01:00Z</dcterms:created>
  <dcterms:modified xsi:type="dcterms:W3CDTF">2020-08-14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EEA1F80E447B418FA1D47B57B08757</vt:lpwstr>
  </property>
</Properties>
</file>